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215124" w14:textId="5D74A7F9" w:rsidR="00A34622" w:rsidRDefault="00B74053" w:rsidP="00A34622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  <w:r>
        <w:rPr>
          <w:rFonts w:asciiTheme="majorHAnsi" w:eastAsia="Times New Roman" w:hAnsiTheme="majorHAnsi" w:cs="Arial"/>
          <w:snapToGrid w:val="0"/>
          <w:lang w:eastAsia="pl-PL"/>
        </w:rPr>
        <w:t>Zawoja, dnia 10</w:t>
      </w:r>
      <w:r w:rsidR="00A34622">
        <w:rPr>
          <w:rFonts w:asciiTheme="majorHAnsi" w:eastAsia="Times New Roman" w:hAnsiTheme="majorHAnsi" w:cs="Arial"/>
          <w:snapToGrid w:val="0"/>
          <w:lang w:eastAsia="pl-PL"/>
        </w:rPr>
        <w:t>.02.2022 r.</w:t>
      </w:r>
    </w:p>
    <w:p w14:paraId="5A32B415" w14:textId="77777777" w:rsidR="00A34622" w:rsidRDefault="00A34622" w:rsidP="00A34622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</w:p>
    <w:p w14:paraId="663379F2" w14:textId="77777777" w:rsidR="00A34622" w:rsidRDefault="00A34622" w:rsidP="00A34622">
      <w:pPr>
        <w:spacing w:after="0" w:line="240" w:lineRule="auto"/>
        <w:rPr>
          <w:rFonts w:asciiTheme="majorHAnsi" w:eastAsia="Times New Roman" w:hAnsiTheme="majorHAnsi" w:cs="Arial"/>
          <w:b/>
          <w:snapToGrid w:val="0"/>
          <w:lang w:eastAsia="pl-PL"/>
        </w:rPr>
      </w:pPr>
      <w:r>
        <w:rPr>
          <w:rFonts w:asciiTheme="majorHAnsi" w:eastAsia="Times New Roman" w:hAnsiTheme="majorHAnsi" w:cs="Arial"/>
          <w:b/>
          <w:snapToGrid w:val="0"/>
          <w:lang w:eastAsia="pl-PL"/>
        </w:rPr>
        <w:t>Zamawiający:</w:t>
      </w:r>
    </w:p>
    <w:p w14:paraId="5FDA1D77" w14:textId="77777777" w:rsidR="00A34622" w:rsidRPr="00FF42B5" w:rsidRDefault="00A34622" w:rsidP="00A34622">
      <w:pPr>
        <w:widowControl w:val="0"/>
        <w:spacing w:after="0" w:line="120" w:lineRule="atLeast"/>
        <w:ind w:left="5664" w:hanging="5664"/>
        <w:jc w:val="both"/>
        <w:rPr>
          <w:rFonts w:ascii="Cambria" w:eastAsia="Calibri" w:hAnsi="Cambria"/>
          <w:b/>
          <w:spacing w:val="-2"/>
        </w:rPr>
      </w:pPr>
      <w:r w:rsidRPr="00FF42B5">
        <w:rPr>
          <w:rFonts w:ascii="Cambria" w:eastAsia="Calibri" w:hAnsi="Cambria"/>
          <w:b/>
          <w:spacing w:val="-2"/>
        </w:rPr>
        <w:t>Gmina Zawoja</w:t>
      </w:r>
    </w:p>
    <w:p w14:paraId="4DA9554A" w14:textId="77777777" w:rsidR="00A34622" w:rsidRPr="003D5ACC" w:rsidRDefault="00A34622" w:rsidP="00A34622">
      <w:pPr>
        <w:widowControl w:val="0"/>
        <w:spacing w:after="0" w:line="120" w:lineRule="atLeast"/>
        <w:ind w:left="5664" w:hanging="5664"/>
        <w:jc w:val="both"/>
        <w:rPr>
          <w:rFonts w:ascii="Cambria" w:eastAsia="Calibri" w:hAnsi="Cambria" w:cs="Arial"/>
          <w:b/>
          <w:color w:val="000000"/>
        </w:rPr>
      </w:pPr>
      <w:r w:rsidRPr="00FF42B5">
        <w:rPr>
          <w:rFonts w:ascii="Cambria" w:eastAsia="Calibri" w:hAnsi="Cambria"/>
          <w:b/>
          <w:spacing w:val="-2"/>
        </w:rPr>
        <w:t>34-222 Zawoja 1307</w:t>
      </w:r>
      <w:r w:rsidRPr="003D5ACC">
        <w:rPr>
          <w:rFonts w:ascii="Cambria" w:eastAsia="Calibri" w:hAnsi="Cambria" w:cs="Arial"/>
          <w:b/>
        </w:rPr>
        <w:t xml:space="preserve"> </w:t>
      </w:r>
    </w:p>
    <w:p w14:paraId="7439E9C5" w14:textId="77777777" w:rsidR="00A34622" w:rsidRPr="00A21ABF" w:rsidRDefault="00A34622" w:rsidP="00A34622">
      <w:pPr>
        <w:widowControl w:val="0"/>
        <w:tabs>
          <w:tab w:val="left" w:pos="851"/>
        </w:tabs>
        <w:spacing w:after="0"/>
        <w:jc w:val="both"/>
        <w:rPr>
          <w:rFonts w:asciiTheme="majorHAnsi" w:hAnsiTheme="majorHAnsi"/>
          <w:b/>
          <w:bCs/>
        </w:rPr>
      </w:pPr>
    </w:p>
    <w:p w14:paraId="6CCA2E5D" w14:textId="77777777" w:rsidR="00A34622" w:rsidRPr="00A21ABF" w:rsidRDefault="00A34622" w:rsidP="00A34622">
      <w:pPr>
        <w:autoSpaceDE w:val="0"/>
        <w:autoSpaceDN w:val="0"/>
        <w:spacing w:after="0" w:line="240" w:lineRule="auto"/>
        <w:jc w:val="center"/>
        <w:rPr>
          <w:rFonts w:asciiTheme="majorHAnsi" w:hAnsiTheme="majorHAnsi" w:cs="Times New Roman"/>
          <w:b/>
          <w:bCs/>
          <w:lang w:eastAsia="pl-PL"/>
        </w:rPr>
      </w:pPr>
      <w:r w:rsidRPr="00A21ABF">
        <w:rPr>
          <w:rFonts w:asciiTheme="majorHAnsi" w:hAnsiTheme="majorHAnsi" w:cs="Times New Roman"/>
          <w:b/>
          <w:bCs/>
          <w:lang w:eastAsia="pl-PL"/>
        </w:rPr>
        <w:t>INFORMACJA O WYBORZE OFERTY</w:t>
      </w:r>
    </w:p>
    <w:p w14:paraId="2361931C" w14:textId="77777777" w:rsidR="00A34622" w:rsidRPr="00A21ABF" w:rsidRDefault="00A34622" w:rsidP="00A34622">
      <w:pPr>
        <w:spacing w:after="0" w:line="240" w:lineRule="auto"/>
        <w:jc w:val="both"/>
        <w:rPr>
          <w:rFonts w:asciiTheme="majorHAnsi" w:eastAsia="Times New Roman" w:hAnsiTheme="majorHAnsi" w:cs="Arial"/>
          <w:b/>
          <w:lang w:eastAsia="pl-PL"/>
        </w:rPr>
      </w:pPr>
    </w:p>
    <w:p w14:paraId="521335C8" w14:textId="534469B5" w:rsidR="004A06A6" w:rsidRPr="00A21ABF" w:rsidRDefault="00A34622" w:rsidP="00A34622">
      <w:pPr>
        <w:spacing w:after="0" w:line="240" w:lineRule="auto"/>
        <w:jc w:val="both"/>
        <w:rPr>
          <w:rFonts w:asciiTheme="majorHAnsi" w:eastAsia="Calibri" w:hAnsiTheme="majorHAnsi" w:cs="Arial"/>
          <w:b/>
        </w:rPr>
      </w:pPr>
      <w:r w:rsidRPr="00A21ABF">
        <w:rPr>
          <w:rFonts w:asciiTheme="majorHAnsi" w:eastAsia="Calibri" w:hAnsiTheme="majorHAnsi" w:cs="Arial"/>
          <w:b/>
        </w:rPr>
        <w:t>Dotyczy:</w:t>
      </w:r>
      <w:r w:rsidRPr="00A21ABF">
        <w:rPr>
          <w:rFonts w:asciiTheme="majorHAnsi" w:eastAsia="Calibri" w:hAnsiTheme="majorHAnsi" w:cs="Arial"/>
        </w:rPr>
        <w:t xml:space="preserve"> </w:t>
      </w:r>
      <w:r w:rsidR="00B74053" w:rsidRPr="0040738E">
        <w:rPr>
          <w:rFonts w:eastAsia="Calibri" w:cstheme="minorHAnsi"/>
          <w:bCs/>
        </w:rPr>
        <w:t>Zakup samochodu specjalistycznego z zabudową wysokociśnieniową do czyszczenia rur i kanalizacji</w:t>
      </w:r>
      <w:r w:rsidRPr="00A21ABF">
        <w:rPr>
          <w:rFonts w:asciiTheme="majorHAnsi" w:eastAsia="Calibri" w:hAnsiTheme="majorHAnsi" w:cs="Arial"/>
          <w:bCs/>
        </w:rPr>
        <w:t>; nr ref</w:t>
      </w:r>
      <w:r>
        <w:rPr>
          <w:rFonts w:asciiTheme="majorHAnsi" w:eastAsia="Calibri" w:hAnsiTheme="majorHAnsi" w:cs="Arial"/>
          <w:bCs/>
        </w:rPr>
        <w:t>:</w:t>
      </w:r>
      <w:r w:rsidRPr="00A21ABF">
        <w:rPr>
          <w:rFonts w:asciiTheme="majorHAnsi" w:eastAsia="Calibri" w:hAnsiTheme="majorHAnsi" w:cs="Arial"/>
          <w:bCs/>
        </w:rPr>
        <w:t xml:space="preserve"> </w:t>
      </w:r>
      <w:r w:rsidRPr="00FF42B5">
        <w:rPr>
          <w:rFonts w:ascii="Cambria" w:hAnsi="Cambria"/>
          <w:b/>
          <w:bCs/>
        </w:rPr>
        <w:t>ZP.271.1.</w:t>
      </w:r>
      <w:r w:rsidR="00B74053">
        <w:rPr>
          <w:rFonts w:ascii="Cambria" w:hAnsi="Cambria"/>
          <w:b/>
          <w:bCs/>
        </w:rPr>
        <w:t>3</w:t>
      </w:r>
      <w:r w:rsidRPr="00FF42B5">
        <w:rPr>
          <w:rFonts w:ascii="Cambria" w:hAnsi="Cambria"/>
          <w:b/>
          <w:bCs/>
        </w:rPr>
        <w:t>.2022.AW</w:t>
      </w:r>
    </w:p>
    <w:p w14:paraId="7C271DF5" w14:textId="77777777" w:rsidR="000754A7" w:rsidRPr="00A21ABF" w:rsidRDefault="000754A7" w:rsidP="000754A7">
      <w:pPr>
        <w:widowControl w:val="0"/>
        <w:spacing w:after="0" w:line="240" w:lineRule="auto"/>
        <w:jc w:val="both"/>
        <w:rPr>
          <w:rFonts w:asciiTheme="majorHAnsi" w:eastAsia="Times New Roman" w:hAnsiTheme="majorHAnsi" w:cs="Arial"/>
          <w:b/>
          <w:color w:val="002060"/>
          <w:lang w:eastAsia="pl-PL"/>
        </w:rPr>
      </w:pPr>
    </w:p>
    <w:p w14:paraId="03B5460E" w14:textId="6768E9C6" w:rsidR="003052CF" w:rsidRPr="00A21ABF" w:rsidRDefault="00E25BC4" w:rsidP="00FD0E1D">
      <w:pPr>
        <w:widowControl w:val="0"/>
        <w:spacing w:before="120" w:after="0"/>
        <w:ind w:firstLine="284"/>
        <w:jc w:val="both"/>
        <w:rPr>
          <w:rFonts w:asciiTheme="majorHAnsi" w:eastAsia="Calibri" w:hAnsiTheme="majorHAnsi" w:cs="Arial"/>
        </w:rPr>
      </w:pPr>
      <w:r w:rsidRPr="00A21ABF">
        <w:rPr>
          <w:rFonts w:asciiTheme="majorHAnsi" w:eastAsia="Calibri" w:hAnsiTheme="majorHAnsi" w:cs="Arial"/>
        </w:rPr>
        <w:t xml:space="preserve">Działając na podstawie art. 253 </w:t>
      </w:r>
      <w:r w:rsidR="00EC3215">
        <w:rPr>
          <w:rFonts w:asciiTheme="majorHAnsi" w:eastAsia="Calibri" w:hAnsiTheme="majorHAnsi" w:cs="Arial"/>
        </w:rPr>
        <w:t>ust. 1</w:t>
      </w:r>
      <w:r w:rsidR="003052CF" w:rsidRPr="00A21ABF">
        <w:rPr>
          <w:rFonts w:asciiTheme="majorHAnsi" w:eastAsia="Calibri" w:hAnsiTheme="majorHAnsi" w:cs="Arial"/>
        </w:rPr>
        <w:t xml:space="preserve"> </w:t>
      </w:r>
      <w:r w:rsidR="000754A7" w:rsidRPr="00A21ABF">
        <w:rPr>
          <w:rFonts w:asciiTheme="majorHAnsi" w:eastAsia="Calibri" w:hAnsiTheme="majorHAnsi" w:cs="Arial"/>
        </w:rPr>
        <w:t xml:space="preserve">ustawy z </w:t>
      </w:r>
      <w:r w:rsidR="004A06A6" w:rsidRPr="00A21ABF">
        <w:rPr>
          <w:rFonts w:asciiTheme="majorHAnsi" w:eastAsia="Calibri" w:hAnsiTheme="majorHAnsi" w:cs="Arial"/>
        </w:rPr>
        <w:t xml:space="preserve">dnia </w:t>
      </w:r>
      <w:r w:rsidR="000754A7" w:rsidRPr="00A21ABF">
        <w:rPr>
          <w:rFonts w:asciiTheme="majorHAnsi" w:eastAsia="Calibri" w:hAnsiTheme="majorHAnsi" w:cs="Arial"/>
        </w:rPr>
        <w:t>11 września 2019 r</w:t>
      </w:r>
      <w:r w:rsidR="00A45BFA" w:rsidRPr="00A21ABF">
        <w:rPr>
          <w:rFonts w:asciiTheme="majorHAnsi" w:eastAsia="Calibri" w:hAnsiTheme="majorHAnsi" w:cs="Arial"/>
        </w:rPr>
        <w:t xml:space="preserve">. – </w:t>
      </w:r>
      <w:r w:rsidR="000754A7" w:rsidRPr="00A21ABF">
        <w:rPr>
          <w:rFonts w:asciiTheme="majorHAnsi" w:eastAsia="Calibri" w:hAnsiTheme="majorHAnsi" w:cs="Arial"/>
        </w:rPr>
        <w:t xml:space="preserve">Prawo zamówień publicznych </w:t>
      </w:r>
      <w:r w:rsidR="00DF4FFF" w:rsidRPr="00192D3A">
        <w:rPr>
          <w:rFonts w:ascii="Calibri" w:hAnsi="Calibri" w:cs="Calibri"/>
        </w:rPr>
        <w:t>(</w:t>
      </w:r>
      <w:r w:rsidR="00DF4FFF" w:rsidRPr="00977181">
        <w:rPr>
          <w:rFonts w:ascii="Calibri" w:hAnsi="Calibri" w:cs="Calibri"/>
        </w:rPr>
        <w:t>Dz.U.2021.1129 t.j. z dnia 2021.06.24</w:t>
      </w:r>
      <w:r w:rsidR="00DF4FFF" w:rsidRPr="00192D3A">
        <w:rPr>
          <w:rFonts w:ascii="Calibri" w:hAnsi="Calibri" w:cs="Calibri"/>
        </w:rPr>
        <w:t>)</w:t>
      </w:r>
      <w:r w:rsidR="000754A7" w:rsidRPr="00A21ABF">
        <w:rPr>
          <w:rFonts w:asciiTheme="majorHAnsi" w:eastAsia="Calibri" w:hAnsiTheme="majorHAnsi" w:cs="Arial"/>
        </w:rPr>
        <w:t xml:space="preserve">, </w:t>
      </w:r>
      <w:r w:rsidR="003052CF" w:rsidRPr="00A21ABF">
        <w:rPr>
          <w:rFonts w:asciiTheme="majorHAnsi" w:eastAsia="Calibri" w:hAnsiTheme="majorHAnsi" w:cs="Arial"/>
        </w:rPr>
        <w:t>zamawiający informuje, że dokonał wy</w:t>
      </w:r>
      <w:r w:rsidR="00FE0DA1" w:rsidRPr="00A21ABF">
        <w:rPr>
          <w:rFonts w:asciiTheme="majorHAnsi" w:eastAsia="Calibri" w:hAnsiTheme="majorHAnsi" w:cs="Arial"/>
        </w:rPr>
        <w:t>boru oferty najkorzystniejszej.</w:t>
      </w:r>
    </w:p>
    <w:p w14:paraId="5C4D38E9" w14:textId="77777777" w:rsidR="003052CF" w:rsidRPr="00BD69F8" w:rsidRDefault="003052CF" w:rsidP="00FD0E1D">
      <w:pPr>
        <w:widowControl w:val="0"/>
        <w:spacing w:after="0"/>
        <w:jc w:val="both"/>
        <w:rPr>
          <w:rFonts w:asciiTheme="majorHAnsi" w:eastAsia="Calibri" w:hAnsiTheme="majorHAnsi" w:cs="Arial"/>
          <w:sz w:val="20"/>
          <w:szCs w:val="20"/>
        </w:rPr>
      </w:pPr>
    </w:p>
    <w:p w14:paraId="1510C708" w14:textId="40EC3634" w:rsidR="00A34622" w:rsidRPr="0011658A" w:rsidRDefault="00B74053" w:rsidP="00B74053">
      <w:pPr>
        <w:widowControl w:val="0"/>
        <w:spacing w:after="0" w:line="120" w:lineRule="atLeast"/>
        <w:jc w:val="both"/>
        <w:rPr>
          <w:rFonts w:asciiTheme="majorHAnsi" w:hAnsiTheme="majorHAnsi" w:cs="Cambria"/>
          <w:b/>
        </w:rPr>
      </w:pPr>
      <w:r>
        <w:rPr>
          <w:rFonts w:asciiTheme="majorHAnsi" w:eastAsia="Calibri" w:hAnsiTheme="majorHAnsi" w:cs="Arial"/>
        </w:rPr>
        <w:t>J</w:t>
      </w:r>
      <w:r w:rsidR="00A34622" w:rsidRPr="0011658A">
        <w:rPr>
          <w:rFonts w:asciiTheme="majorHAnsi" w:eastAsia="Calibri" w:hAnsiTheme="majorHAnsi" w:cs="Arial"/>
        </w:rPr>
        <w:t xml:space="preserve">ako ofertę </w:t>
      </w:r>
      <w:r w:rsidR="00A34622">
        <w:rPr>
          <w:rFonts w:asciiTheme="majorHAnsi" w:eastAsia="Calibri" w:hAnsiTheme="majorHAnsi" w:cs="Arial"/>
        </w:rPr>
        <w:t xml:space="preserve">najkorzystniejszą uznano ofertę </w:t>
      </w:r>
      <w:r w:rsidR="00A34622" w:rsidRPr="0011658A">
        <w:rPr>
          <w:rFonts w:asciiTheme="majorHAnsi" w:eastAsia="Calibri" w:hAnsiTheme="majorHAnsi" w:cs="Arial"/>
        </w:rPr>
        <w:t xml:space="preserve">nr </w:t>
      </w:r>
      <w:r w:rsidR="00A34622" w:rsidRPr="00121771">
        <w:rPr>
          <w:rFonts w:asciiTheme="majorHAnsi" w:eastAsia="Calibri" w:hAnsiTheme="majorHAnsi" w:cs="Arial"/>
        </w:rPr>
        <w:t>1 złożoną przez wykonawcę:</w:t>
      </w:r>
      <w:r w:rsidR="00A34622" w:rsidRPr="00121771">
        <w:rPr>
          <w:rFonts w:asciiTheme="majorHAnsi" w:eastAsia="Calibri" w:hAnsiTheme="majorHAnsi" w:cs="Arial"/>
          <w:b/>
        </w:rPr>
        <w:t xml:space="preserve"> </w:t>
      </w:r>
      <w:r w:rsidRPr="00B74053">
        <w:rPr>
          <w:rFonts w:asciiTheme="majorHAnsi" w:hAnsiTheme="majorHAnsi"/>
          <w:b/>
          <w:bCs/>
        </w:rPr>
        <w:t xml:space="preserve">ANB Sp. z o.o </w:t>
      </w:r>
      <w:r>
        <w:rPr>
          <w:rFonts w:asciiTheme="majorHAnsi" w:hAnsiTheme="majorHAnsi"/>
          <w:b/>
          <w:bCs/>
        </w:rPr>
        <w:t xml:space="preserve"> </w:t>
      </w:r>
      <w:r w:rsidRPr="00B74053">
        <w:rPr>
          <w:rFonts w:asciiTheme="majorHAnsi" w:hAnsiTheme="majorHAnsi"/>
          <w:b/>
          <w:bCs/>
        </w:rPr>
        <w:t>Ul. Zerzeńska 36</w:t>
      </w:r>
      <w:r>
        <w:rPr>
          <w:rFonts w:asciiTheme="majorHAnsi" w:hAnsiTheme="majorHAnsi"/>
          <w:b/>
          <w:bCs/>
        </w:rPr>
        <w:t xml:space="preserve"> </w:t>
      </w:r>
      <w:r w:rsidRPr="00B74053">
        <w:rPr>
          <w:rFonts w:asciiTheme="majorHAnsi" w:hAnsiTheme="majorHAnsi"/>
          <w:b/>
          <w:bCs/>
        </w:rPr>
        <w:t>04-787 Warszawa</w:t>
      </w:r>
    </w:p>
    <w:p w14:paraId="3FB027CB" w14:textId="77777777" w:rsidR="00A34622" w:rsidRPr="00BD69F8" w:rsidRDefault="00A34622" w:rsidP="00A34622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  <w:bCs/>
          <w:sz w:val="20"/>
          <w:szCs w:val="20"/>
        </w:rPr>
      </w:pPr>
    </w:p>
    <w:p w14:paraId="63F35ED3" w14:textId="40E84248" w:rsidR="00A34622" w:rsidRPr="0011658A" w:rsidRDefault="00A34622" w:rsidP="00A34622">
      <w:pPr>
        <w:widowControl w:val="0"/>
        <w:spacing w:after="240" w:line="120" w:lineRule="atLeast"/>
        <w:jc w:val="center"/>
        <w:rPr>
          <w:rFonts w:asciiTheme="majorHAnsi" w:eastAsia="Calibri" w:hAnsiTheme="majorHAnsi" w:cs="Arial"/>
          <w:b/>
        </w:rPr>
      </w:pPr>
      <w:r w:rsidRPr="005727FA">
        <w:rPr>
          <w:rFonts w:asciiTheme="majorHAnsi" w:eastAsia="Calibri" w:hAnsiTheme="majorHAnsi" w:cs="Arial"/>
          <w:b/>
        </w:rPr>
        <w:t>Ranking ofert niepodlegających odrzuceniu: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848"/>
        <w:gridCol w:w="3967"/>
        <w:gridCol w:w="1984"/>
        <w:gridCol w:w="1843"/>
        <w:gridCol w:w="2268"/>
        <w:gridCol w:w="1701"/>
        <w:gridCol w:w="1381"/>
      </w:tblGrid>
      <w:tr w:rsidR="00A34622" w:rsidRPr="005A18E9" w14:paraId="4B9F0A7C" w14:textId="77777777" w:rsidTr="007E5836">
        <w:trPr>
          <w:jc w:val="center"/>
        </w:trPr>
        <w:tc>
          <w:tcPr>
            <w:tcW w:w="848" w:type="dxa"/>
            <w:shd w:val="clear" w:color="auto" w:fill="auto"/>
            <w:vAlign w:val="center"/>
          </w:tcPr>
          <w:p w14:paraId="0A89BAD1" w14:textId="77777777" w:rsidR="00A34622" w:rsidRPr="005A18E9" w:rsidRDefault="00A34622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Numer oferty</w:t>
            </w:r>
          </w:p>
        </w:tc>
        <w:tc>
          <w:tcPr>
            <w:tcW w:w="3967" w:type="dxa"/>
            <w:shd w:val="clear" w:color="auto" w:fill="auto"/>
            <w:vAlign w:val="center"/>
          </w:tcPr>
          <w:p w14:paraId="60D0A88F" w14:textId="77777777" w:rsidR="00A34622" w:rsidRPr="005A18E9" w:rsidRDefault="00A34622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Wykonawc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FDF5E79" w14:textId="77777777" w:rsidR="00A34622" w:rsidRPr="005A18E9" w:rsidRDefault="00A34622" w:rsidP="007E583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1</w:t>
            </w:r>
          </w:p>
          <w:p w14:paraId="773830B4" w14:textId="77777777" w:rsidR="00A34622" w:rsidRPr="005A18E9" w:rsidRDefault="00A34622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Cena oferty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1B1670C" w14:textId="77777777" w:rsidR="00A34622" w:rsidRPr="005A18E9" w:rsidRDefault="00A34622" w:rsidP="007E583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1</w:t>
            </w:r>
          </w:p>
          <w:p w14:paraId="4DCB025D" w14:textId="55027819" w:rsidR="00A34622" w:rsidRPr="005A18E9" w:rsidRDefault="00B74053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sz w:val="20"/>
                <w:szCs w:val="20"/>
              </w:rPr>
              <w:t>Waga 90</w:t>
            </w:r>
            <w:r w:rsidR="00A34622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 %</w:t>
            </w:r>
          </w:p>
          <w:p w14:paraId="00267CCF" w14:textId="77777777" w:rsidR="00A34622" w:rsidRPr="005A18E9" w:rsidRDefault="00A34622" w:rsidP="007E5836">
            <w:pPr>
              <w:widowControl w:val="0"/>
              <w:spacing w:before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Przyznana punktacja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F8ECE90" w14:textId="77777777" w:rsidR="00A34622" w:rsidRPr="005A18E9" w:rsidRDefault="00A34622" w:rsidP="007E583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2</w:t>
            </w:r>
          </w:p>
          <w:p w14:paraId="3E8259A9" w14:textId="78547C53" w:rsidR="00A34622" w:rsidRPr="00335321" w:rsidRDefault="00B74053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16"/>
                <w:szCs w:val="16"/>
              </w:rPr>
            </w:pPr>
            <w:r>
              <w:t>Okres gwarancji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9B67CEA" w14:textId="77777777" w:rsidR="00A34622" w:rsidRPr="005A18E9" w:rsidRDefault="00A34622" w:rsidP="007E583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2</w:t>
            </w:r>
          </w:p>
          <w:p w14:paraId="58E2F2A6" w14:textId="2C09FC75" w:rsidR="00A34622" w:rsidRPr="005A18E9" w:rsidRDefault="00B74053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sz w:val="20"/>
                <w:szCs w:val="20"/>
              </w:rPr>
              <w:t>Waga 10</w:t>
            </w:r>
            <w:r w:rsidR="00A34622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 %</w:t>
            </w:r>
          </w:p>
          <w:p w14:paraId="1583BBC0" w14:textId="77777777" w:rsidR="00A34622" w:rsidRPr="005A18E9" w:rsidRDefault="00A34622" w:rsidP="007E5836">
            <w:pPr>
              <w:widowControl w:val="0"/>
              <w:spacing w:before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Przyznana punktacja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79C6685F" w14:textId="77777777" w:rsidR="00A34622" w:rsidRPr="005A18E9" w:rsidRDefault="00A34622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Łączna punktacja</w:t>
            </w:r>
          </w:p>
        </w:tc>
      </w:tr>
      <w:tr w:rsidR="00B74053" w:rsidRPr="005A18E9" w14:paraId="64602082" w14:textId="77777777" w:rsidTr="007E5836">
        <w:trPr>
          <w:jc w:val="center"/>
        </w:trPr>
        <w:tc>
          <w:tcPr>
            <w:tcW w:w="848" w:type="dxa"/>
            <w:vAlign w:val="center"/>
          </w:tcPr>
          <w:p w14:paraId="2F620832" w14:textId="77777777" w:rsidR="00B74053" w:rsidRPr="00E768D7" w:rsidRDefault="00B74053" w:rsidP="00B74053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E768D7">
              <w:rPr>
                <w:rFonts w:asciiTheme="majorHAnsi" w:eastAsia="Calibri" w:hAnsiTheme="majorHAnsi" w:cs="Arial"/>
                <w:b/>
                <w:sz w:val="20"/>
                <w:szCs w:val="20"/>
              </w:rPr>
              <w:t>1</w:t>
            </w:r>
          </w:p>
        </w:tc>
        <w:tc>
          <w:tcPr>
            <w:tcW w:w="3967" w:type="dxa"/>
            <w:vAlign w:val="center"/>
          </w:tcPr>
          <w:p w14:paraId="410D2CC8" w14:textId="77777777" w:rsidR="00B74053" w:rsidRPr="0040738E" w:rsidRDefault="00B74053" w:rsidP="00B74053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  <w:r w:rsidRPr="0040738E">
              <w:rPr>
                <w:rFonts w:cstheme="minorHAnsi"/>
                <w:bCs/>
              </w:rPr>
              <w:t xml:space="preserve">ANB Sp. z o.o </w:t>
            </w:r>
          </w:p>
          <w:p w14:paraId="317BD099" w14:textId="77777777" w:rsidR="00B74053" w:rsidRPr="0040738E" w:rsidRDefault="00B74053" w:rsidP="00B74053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  <w:r w:rsidRPr="0040738E">
              <w:rPr>
                <w:rFonts w:cstheme="minorHAnsi"/>
                <w:bCs/>
              </w:rPr>
              <w:t>Ul. Zerzeńska 36</w:t>
            </w:r>
          </w:p>
          <w:p w14:paraId="0E395F01" w14:textId="75FE3A92" w:rsidR="00B74053" w:rsidRPr="00E768D7" w:rsidRDefault="00B74053" w:rsidP="00B74053">
            <w:pPr>
              <w:widowControl w:val="0"/>
              <w:spacing w:line="120" w:lineRule="atLeast"/>
              <w:jc w:val="center"/>
              <w:rPr>
                <w:rFonts w:asciiTheme="majorHAnsi" w:hAnsiTheme="majorHAnsi" w:cs="Cambria"/>
                <w:b/>
                <w:bCs/>
                <w:sz w:val="20"/>
                <w:szCs w:val="20"/>
              </w:rPr>
            </w:pPr>
            <w:r w:rsidRPr="0040738E">
              <w:rPr>
                <w:rFonts w:cstheme="minorHAnsi"/>
                <w:bCs/>
              </w:rPr>
              <w:t>04-787 Warszawa</w:t>
            </w:r>
          </w:p>
        </w:tc>
        <w:tc>
          <w:tcPr>
            <w:tcW w:w="1984" w:type="dxa"/>
            <w:vAlign w:val="center"/>
          </w:tcPr>
          <w:p w14:paraId="49FE5A11" w14:textId="31CC7526" w:rsidR="00B74053" w:rsidRPr="00E768D7" w:rsidRDefault="00B74053" w:rsidP="00B74053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40738E">
              <w:rPr>
                <w:rFonts w:eastAsia="Calibri" w:cstheme="minorHAnsi"/>
              </w:rPr>
              <w:t>263 835,00 zł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DD21A90" w14:textId="3548323C" w:rsidR="00B74053" w:rsidRPr="00E768D7" w:rsidRDefault="00B74053" w:rsidP="00B74053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90,00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051DEBA" w14:textId="6E81386A" w:rsidR="00B74053" w:rsidRPr="00E768D7" w:rsidRDefault="00B74053" w:rsidP="00B74053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36 m-cy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FDA6C4D" w14:textId="0A22F4CD" w:rsidR="00B74053" w:rsidRPr="00E768D7" w:rsidRDefault="00B74053" w:rsidP="00B74053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6,00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19797A93" w14:textId="3A43BC66" w:rsidR="00B74053" w:rsidRPr="00E768D7" w:rsidRDefault="00B74053" w:rsidP="00B74053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96,00</w:t>
            </w:r>
          </w:p>
        </w:tc>
      </w:tr>
      <w:tr w:rsidR="00B74053" w:rsidRPr="005A18E9" w14:paraId="5E0A4232" w14:textId="77777777" w:rsidTr="007E5836">
        <w:trPr>
          <w:jc w:val="center"/>
        </w:trPr>
        <w:tc>
          <w:tcPr>
            <w:tcW w:w="848" w:type="dxa"/>
            <w:vAlign w:val="center"/>
          </w:tcPr>
          <w:p w14:paraId="56CC0387" w14:textId="77777777" w:rsidR="00B74053" w:rsidRPr="00B80E11" w:rsidRDefault="00B74053" w:rsidP="00B74053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B80E11">
              <w:rPr>
                <w:rFonts w:asciiTheme="majorHAnsi" w:eastAsia="Calibri" w:hAnsiTheme="majorHAnsi" w:cs="Arial"/>
                <w:sz w:val="20"/>
                <w:szCs w:val="20"/>
              </w:rPr>
              <w:t>4</w:t>
            </w:r>
          </w:p>
        </w:tc>
        <w:tc>
          <w:tcPr>
            <w:tcW w:w="3967" w:type="dxa"/>
            <w:vAlign w:val="center"/>
          </w:tcPr>
          <w:p w14:paraId="3EC0ACD7" w14:textId="77777777" w:rsidR="00B74053" w:rsidRPr="0040738E" w:rsidRDefault="00B74053" w:rsidP="00B74053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  <w:r w:rsidRPr="0040738E">
              <w:rPr>
                <w:rFonts w:cstheme="minorHAnsi"/>
                <w:bCs/>
              </w:rPr>
              <w:t>Dumas Tomasz Gosztyła, ul. Wojska Polskiego 8,</w:t>
            </w:r>
          </w:p>
          <w:p w14:paraId="4EDE93B2" w14:textId="00B39285" w:rsidR="00B74053" w:rsidRPr="00B80E11" w:rsidRDefault="00B74053" w:rsidP="00B74053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40738E">
              <w:rPr>
                <w:rFonts w:cstheme="minorHAnsi"/>
                <w:bCs/>
              </w:rPr>
              <w:t>41-208 Sosonowiec</w:t>
            </w:r>
          </w:p>
        </w:tc>
        <w:tc>
          <w:tcPr>
            <w:tcW w:w="1984" w:type="dxa"/>
            <w:vAlign w:val="center"/>
          </w:tcPr>
          <w:p w14:paraId="4BD500E9" w14:textId="09475DCA" w:rsidR="00B74053" w:rsidRPr="00B80E11" w:rsidRDefault="00B74053" w:rsidP="00B74053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 w:rsidRPr="0040738E">
              <w:rPr>
                <w:rFonts w:eastAsia="Calibri" w:cstheme="minorHAnsi"/>
              </w:rPr>
              <w:t>390 525,00 zł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590BE0A" w14:textId="1626EDE5" w:rsidR="00B74053" w:rsidRPr="00B80E11" w:rsidRDefault="00B74053" w:rsidP="00B74053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60,80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CD765D7" w14:textId="2DE2C22E" w:rsidR="00B74053" w:rsidRPr="00B80E11" w:rsidRDefault="00B74053" w:rsidP="00B74053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48 mc-y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E6ACBA3" w14:textId="275F8E00" w:rsidR="00B74053" w:rsidRPr="00B80E11" w:rsidRDefault="00B74053" w:rsidP="00B74053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8,00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72130095" w14:textId="3EB69F1B" w:rsidR="00B74053" w:rsidRPr="00B80E11" w:rsidRDefault="00B74053" w:rsidP="00B74053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68,80</w:t>
            </w:r>
          </w:p>
        </w:tc>
      </w:tr>
    </w:tbl>
    <w:p w14:paraId="4A9A71EC" w14:textId="77777777" w:rsidR="00A34622" w:rsidRPr="00BD69F8" w:rsidRDefault="00A34622" w:rsidP="00A34622">
      <w:pPr>
        <w:widowControl w:val="0"/>
        <w:spacing w:after="0" w:line="120" w:lineRule="atLeast"/>
        <w:rPr>
          <w:rFonts w:asciiTheme="majorHAnsi" w:eastAsia="Calibri" w:hAnsiTheme="majorHAnsi" w:cs="Arial"/>
          <w:bCs/>
          <w:sz w:val="20"/>
          <w:szCs w:val="20"/>
        </w:rPr>
      </w:pPr>
    </w:p>
    <w:p w14:paraId="22114AF2" w14:textId="77777777" w:rsidR="00A34622" w:rsidRDefault="00A34622" w:rsidP="00A34622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</w:rPr>
      </w:pPr>
    </w:p>
    <w:p w14:paraId="7B1213FF" w14:textId="77777777" w:rsidR="00A34622" w:rsidRDefault="00A34622" w:rsidP="00A34622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</w:rPr>
      </w:pPr>
      <w:bookmarkStart w:id="0" w:name="_GoBack"/>
      <w:bookmarkEnd w:id="0"/>
    </w:p>
    <w:p w14:paraId="7F960BB4" w14:textId="77777777" w:rsidR="00A34622" w:rsidRDefault="00A34622" w:rsidP="00A34622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</w:rPr>
      </w:pPr>
    </w:p>
    <w:sectPr w:rsidR="00A34622" w:rsidSect="00BA3E76">
      <w:pgSz w:w="16838" w:h="11906" w:orient="landscape"/>
      <w:pgMar w:top="567" w:right="1418" w:bottom="709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6E5948" w14:textId="77777777" w:rsidR="00FE0DA1" w:rsidRDefault="00FE0DA1" w:rsidP="00FE0DA1">
      <w:pPr>
        <w:spacing w:after="0" w:line="240" w:lineRule="auto"/>
      </w:pPr>
      <w:r>
        <w:separator/>
      </w:r>
    </w:p>
  </w:endnote>
  <w:endnote w:type="continuationSeparator" w:id="0">
    <w:p w14:paraId="172DE65A" w14:textId="77777777" w:rsidR="00FE0DA1" w:rsidRDefault="00FE0DA1" w:rsidP="00FE0D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925CA8" w14:textId="77777777" w:rsidR="00FE0DA1" w:rsidRDefault="00FE0DA1" w:rsidP="00FE0DA1">
      <w:pPr>
        <w:spacing w:after="0" w:line="240" w:lineRule="auto"/>
      </w:pPr>
      <w:r>
        <w:separator/>
      </w:r>
    </w:p>
  </w:footnote>
  <w:footnote w:type="continuationSeparator" w:id="0">
    <w:p w14:paraId="33DB407B" w14:textId="77777777" w:rsidR="00FE0DA1" w:rsidRDefault="00FE0DA1" w:rsidP="00FE0D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612DCA"/>
    <w:multiLevelType w:val="hybridMultilevel"/>
    <w:tmpl w:val="510EDD86"/>
    <w:lvl w:ilvl="0" w:tplc="4E4871D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333333"/>
        <w:sz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51ACD"/>
    <w:multiLevelType w:val="hybridMultilevel"/>
    <w:tmpl w:val="9BE2AEEC"/>
    <w:lvl w:ilvl="0" w:tplc="144E316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9B93D10"/>
    <w:multiLevelType w:val="hybridMultilevel"/>
    <w:tmpl w:val="6AA84DA8"/>
    <w:lvl w:ilvl="0" w:tplc="2278BF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0sDQyNTY3sTQ1NDVT0lEKTi0uzszPAykwrQUAlPiGlSwAAAA="/>
  </w:docVars>
  <w:rsids>
    <w:rsidRoot w:val="003F05E3"/>
    <w:rsid w:val="00000D47"/>
    <w:rsid w:val="0002067E"/>
    <w:rsid w:val="000754A7"/>
    <w:rsid w:val="0008228D"/>
    <w:rsid w:val="000F45F0"/>
    <w:rsid w:val="001153F2"/>
    <w:rsid w:val="0011658A"/>
    <w:rsid w:val="00121771"/>
    <w:rsid w:val="00122FBD"/>
    <w:rsid w:val="001371AE"/>
    <w:rsid w:val="00195B6A"/>
    <w:rsid w:val="001A647F"/>
    <w:rsid w:val="00204ABC"/>
    <w:rsid w:val="00245057"/>
    <w:rsid w:val="002C161E"/>
    <w:rsid w:val="00302C28"/>
    <w:rsid w:val="003052CF"/>
    <w:rsid w:val="00323683"/>
    <w:rsid w:val="00335321"/>
    <w:rsid w:val="003A0415"/>
    <w:rsid w:val="003D3899"/>
    <w:rsid w:val="003F05E3"/>
    <w:rsid w:val="003F1780"/>
    <w:rsid w:val="003F3BCE"/>
    <w:rsid w:val="0046040F"/>
    <w:rsid w:val="004A06A6"/>
    <w:rsid w:val="004F4B64"/>
    <w:rsid w:val="00542AEA"/>
    <w:rsid w:val="005727FA"/>
    <w:rsid w:val="005A18E9"/>
    <w:rsid w:val="005E09C2"/>
    <w:rsid w:val="00653A29"/>
    <w:rsid w:val="006A1CB3"/>
    <w:rsid w:val="006B49C3"/>
    <w:rsid w:val="00741CDB"/>
    <w:rsid w:val="00776CF1"/>
    <w:rsid w:val="0078100D"/>
    <w:rsid w:val="007C3952"/>
    <w:rsid w:val="007F2FCC"/>
    <w:rsid w:val="00807335"/>
    <w:rsid w:val="00813E7C"/>
    <w:rsid w:val="0084440C"/>
    <w:rsid w:val="00852597"/>
    <w:rsid w:val="008D015B"/>
    <w:rsid w:val="008D2C68"/>
    <w:rsid w:val="00940617"/>
    <w:rsid w:val="009750B7"/>
    <w:rsid w:val="009755F5"/>
    <w:rsid w:val="009C74AC"/>
    <w:rsid w:val="00A21ABF"/>
    <w:rsid w:val="00A34622"/>
    <w:rsid w:val="00A45BFA"/>
    <w:rsid w:val="00A65A67"/>
    <w:rsid w:val="00A86DC0"/>
    <w:rsid w:val="00AD543C"/>
    <w:rsid w:val="00B03559"/>
    <w:rsid w:val="00B62865"/>
    <w:rsid w:val="00B74053"/>
    <w:rsid w:val="00BA3E76"/>
    <w:rsid w:val="00BA7A65"/>
    <w:rsid w:val="00BD69F8"/>
    <w:rsid w:val="00C40BF0"/>
    <w:rsid w:val="00C53EEA"/>
    <w:rsid w:val="00CD222D"/>
    <w:rsid w:val="00DB4B52"/>
    <w:rsid w:val="00DF077E"/>
    <w:rsid w:val="00DF4FFF"/>
    <w:rsid w:val="00E25BC4"/>
    <w:rsid w:val="00E349BF"/>
    <w:rsid w:val="00E4432C"/>
    <w:rsid w:val="00E72E85"/>
    <w:rsid w:val="00E768D7"/>
    <w:rsid w:val="00E875FC"/>
    <w:rsid w:val="00EC3215"/>
    <w:rsid w:val="00FD0E1D"/>
    <w:rsid w:val="00FE0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09C468"/>
  <w15:docId w15:val="{B1EEBA5E-D1D1-418C-8662-D1811A06B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052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3052CF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rsid w:val="0094061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semiHidden/>
    <w:unhideWhenUsed/>
    <w:rsid w:val="008D01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li-px">
    <w:name w:val="li-px"/>
    <w:basedOn w:val="Domylnaczcionkaakapitu"/>
    <w:rsid w:val="008D015B"/>
  </w:style>
  <w:style w:type="paragraph" w:styleId="Nagwek">
    <w:name w:val="header"/>
    <w:basedOn w:val="Normalny"/>
    <w:link w:val="NagwekZnak"/>
    <w:uiPriority w:val="99"/>
    <w:unhideWhenUsed/>
    <w:rsid w:val="00FE0D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E0DA1"/>
  </w:style>
  <w:style w:type="paragraph" w:styleId="Stopka">
    <w:name w:val="footer"/>
    <w:basedOn w:val="Normalny"/>
    <w:link w:val="StopkaZnak"/>
    <w:uiPriority w:val="99"/>
    <w:unhideWhenUsed/>
    <w:rsid w:val="00FE0D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E0D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12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8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55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44311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54767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14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8323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518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2576EB-7269-4F11-AC74-9D9ADD9C11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nieszka Winczewska</dc:creator>
  <cp:lastModifiedBy>Agnieszka Winczewska</cp:lastModifiedBy>
  <cp:revision>2</cp:revision>
  <cp:lastPrinted>2021-12-17T09:25:00Z</cp:lastPrinted>
  <dcterms:created xsi:type="dcterms:W3CDTF">2022-02-10T13:15:00Z</dcterms:created>
  <dcterms:modified xsi:type="dcterms:W3CDTF">2022-02-10T13:15:00Z</dcterms:modified>
</cp:coreProperties>
</file>